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BE4840" w14:textId="3A1E050F" w:rsidR="00171705" w:rsidRDefault="00830BC6" w:rsidP="00830BC6">
      <w:pPr>
        <w:rPr>
          <w:rFonts w:ascii="Times New Roman" w:hAnsi="Times New Roman" w:cs="Times New Roman"/>
          <w:sz w:val="24"/>
          <w:szCs w:val="24"/>
        </w:rPr>
      </w:pPr>
      <w:r w:rsidRPr="00830BC6">
        <w:rPr>
          <w:rFonts w:ascii="Times New Roman" w:hAnsi="Times New Roman" w:cs="Times New Roman"/>
          <w:sz w:val="24"/>
          <w:szCs w:val="24"/>
        </w:rPr>
        <w:t>&lt;auto&gt;</w:t>
      </w:r>
      <w:r w:rsidR="00171705" w:rsidRPr="007250F8">
        <w:rPr>
          <w:rFonts w:ascii="Times New Roman" w:hAnsi="Times New Roman" w:cs="Times New Roman"/>
          <w:sz w:val="24"/>
          <w:szCs w:val="24"/>
        </w:rPr>
        <w:t>tshul gsum la tshul gsum ma tshang na tshul gsum gtan tshigs ma yin par 'gyur la</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tshang na de nyid tshul gsum gnyis pa yin pas</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de nyid la ltos nas tshul gsum gsum pa dang </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bzhi pa la sogs pa khyed la'ang thug med du 'gyur ro zhe na</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tshul gsum du ba kho na'i chos</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dbyer med yin gyi chos gzhan med</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du ba gzhir bzhag nas de'i steng du tshul gsum gzhan zhig rtsi na khyed bden pa zhig na kho bo cag du ba nyid blos tshul gsum du bzung ba ma gtogs pa du ba'i steng du tshul gsum gnyis pa dang gsum pa la sogs pa mi 'dod pas skyon ga la yod</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di yi mtshan nyid thug med du</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thal ba'i skyon yang bsal ba yin</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dngos 'gal gcod pa'i don ldog grub pa la mtshan nyid med na</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de mtshan nyid ma yin par 'gyur la</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yod na thug med du 'gyur ro zhes zer ba'ang 'dis bsal te</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nog lkog shal gzhir bzhag nas dngos 'gal gcod pa'i don ldog grub pa gzhan zhig rtsi na thug med du 'gyur yang </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nog lkog shal nyid dngos 'gal gcod pa'i don ldog tu sgrub pas skyon med do</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de lta ma yin na lkog shal la lkog shal gnyis pa med na lkog shal ba lang ma yin par 'gyur la yod na lkog shal thug med du dgod dgos pa la sogs pa ha cang thal lo</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gnyis pa dgos pa'i mtshan nyid gzhag pa la'ang gnyis las dang po gzhan lugs dgag na la la mtshon bya rnam 'jog zer</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gtan tshigs la yang mtshungs phyir min</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mtshan nyid kyi mtshan nyid mtshon bya rnam 'jog gi rgyu mtshan yin na rtags kyi mtshan nyid kyang bsgrub bya go byed ci'i phyir ma yin</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bsgrub bya go byed nyid la tshul gsum dgos so zhe na</w:t>
      </w:r>
      <w:r w:rsidR="00171705">
        <w:rPr>
          <w:rFonts w:ascii="Times New Roman" w:hAnsi="Times New Roman" w:cs="Times New Roman"/>
          <w:sz w:val="24"/>
          <w:szCs w:val="24"/>
        </w:rPr>
        <w:t xml:space="preserve">/ </w:t>
      </w:r>
      <w:r w:rsidR="00171705" w:rsidRPr="007250F8">
        <w:rPr>
          <w:rFonts w:ascii="Times New Roman" w:hAnsi="Times New Roman" w:cs="Times New Roman"/>
          <w:sz w:val="24"/>
          <w:szCs w:val="24"/>
        </w:rPr>
        <w:t xml:space="preserve"> mtshon bya rnam 'jog la'ang 'jog tshul chos gsum dgos so</w:t>
      </w:r>
      <w:r w:rsidR="00171705">
        <w:rPr>
          <w:rFonts w:ascii="Times New Roman" w:hAnsi="Times New Roman" w:cs="Times New Roman"/>
          <w:sz w:val="24"/>
          <w:szCs w:val="24"/>
        </w:rPr>
        <w:t xml:space="preserve">// </w:t>
      </w:r>
    </w:p>
    <w:p w14:paraId="61C3D43D" w14:textId="64E6BA35" w:rsidR="00171705" w:rsidRDefault="00171705" w:rsidP="00171705">
      <w:pPr>
        <w:rPr>
          <w:rFonts w:ascii="Times New Roman" w:hAnsi="Times New Roman" w:cs="Times New Roman"/>
          <w:sz w:val="24"/>
          <w:szCs w:val="24"/>
        </w:rPr>
      </w:pPr>
    </w:p>
    <w:p w14:paraId="453F00BE" w14:textId="75F5A697" w:rsidR="00C10128" w:rsidRPr="00F706EE" w:rsidRDefault="00C10128" w:rsidP="00F706EE">
      <w:pPr>
        <w:rPr>
          <w:rFonts w:ascii="Times New Roman" w:hAnsi="Times New Roman" w:cs="Times New Roman"/>
          <w:sz w:val="24"/>
          <w:szCs w:val="24"/>
        </w:rPr>
      </w:pP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773F5" w14:textId="77777777" w:rsidR="008405D2" w:rsidRDefault="008405D2" w:rsidP="009E3E92">
      <w:pPr>
        <w:spacing w:after="0" w:line="240" w:lineRule="auto"/>
      </w:pPr>
      <w:r>
        <w:separator/>
      </w:r>
    </w:p>
  </w:endnote>
  <w:endnote w:type="continuationSeparator" w:id="0">
    <w:p w14:paraId="1830A7DB" w14:textId="77777777" w:rsidR="008405D2" w:rsidRDefault="008405D2"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FCD3AB" w14:textId="77777777" w:rsidR="008405D2" w:rsidRDefault="008405D2" w:rsidP="009E3E92">
      <w:pPr>
        <w:spacing w:after="0" w:line="240" w:lineRule="auto"/>
      </w:pPr>
      <w:r>
        <w:separator/>
      </w:r>
    </w:p>
  </w:footnote>
  <w:footnote w:type="continuationSeparator" w:id="0">
    <w:p w14:paraId="12270186" w14:textId="77777777" w:rsidR="008405D2" w:rsidRDefault="008405D2"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gFAG9PUm0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56999"/>
    <w:rsid w:val="00167CEF"/>
    <w:rsid w:val="00171705"/>
    <w:rsid w:val="001738DC"/>
    <w:rsid w:val="001864F8"/>
    <w:rsid w:val="001924F2"/>
    <w:rsid w:val="001A1508"/>
    <w:rsid w:val="001A340A"/>
    <w:rsid w:val="001C6D55"/>
    <w:rsid w:val="001F76F4"/>
    <w:rsid w:val="00261456"/>
    <w:rsid w:val="00285794"/>
    <w:rsid w:val="00292B7F"/>
    <w:rsid w:val="002A748B"/>
    <w:rsid w:val="002B0ABD"/>
    <w:rsid w:val="002C57BA"/>
    <w:rsid w:val="00303E94"/>
    <w:rsid w:val="00304766"/>
    <w:rsid w:val="00313960"/>
    <w:rsid w:val="003346B5"/>
    <w:rsid w:val="0035539F"/>
    <w:rsid w:val="00360C29"/>
    <w:rsid w:val="00374430"/>
    <w:rsid w:val="0038614B"/>
    <w:rsid w:val="003C29A7"/>
    <w:rsid w:val="003E55A9"/>
    <w:rsid w:val="003F1B0A"/>
    <w:rsid w:val="003F7CB1"/>
    <w:rsid w:val="00427D9A"/>
    <w:rsid w:val="00450A56"/>
    <w:rsid w:val="00457E5F"/>
    <w:rsid w:val="00483E44"/>
    <w:rsid w:val="0049620F"/>
    <w:rsid w:val="004C26BF"/>
    <w:rsid w:val="004C43A3"/>
    <w:rsid w:val="004E4002"/>
    <w:rsid w:val="004F1299"/>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713A54"/>
    <w:rsid w:val="00720704"/>
    <w:rsid w:val="00731076"/>
    <w:rsid w:val="00734DDC"/>
    <w:rsid w:val="00740155"/>
    <w:rsid w:val="00762048"/>
    <w:rsid w:val="00767CB0"/>
    <w:rsid w:val="00785C5D"/>
    <w:rsid w:val="007A6D88"/>
    <w:rsid w:val="007E123C"/>
    <w:rsid w:val="008150C1"/>
    <w:rsid w:val="00830BC6"/>
    <w:rsid w:val="008405D2"/>
    <w:rsid w:val="00852C69"/>
    <w:rsid w:val="008720B8"/>
    <w:rsid w:val="008A00B5"/>
    <w:rsid w:val="008C6AF5"/>
    <w:rsid w:val="008C75FC"/>
    <w:rsid w:val="008D0873"/>
    <w:rsid w:val="008D2795"/>
    <w:rsid w:val="008F449A"/>
    <w:rsid w:val="00901780"/>
    <w:rsid w:val="00930AB5"/>
    <w:rsid w:val="00935E1E"/>
    <w:rsid w:val="009641B9"/>
    <w:rsid w:val="0098419D"/>
    <w:rsid w:val="009D4716"/>
    <w:rsid w:val="009E3E92"/>
    <w:rsid w:val="00A05EAC"/>
    <w:rsid w:val="00A11961"/>
    <w:rsid w:val="00A27907"/>
    <w:rsid w:val="00A4385C"/>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C5D43"/>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AEE"/>
    <w:rsid w:val="00EE034F"/>
    <w:rsid w:val="00EE4871"/>
    <w:rsid w:val="00EE6CBE"/>
    <w:rsid w:val="00EF12DE"/>
    <w:rsid w:val="00F033BC"/>
    <w:rsid w:val="00F03FB8"/>
    <w:rsid w:val="00F333A2"/>
    <w:rsid w:val="00F5165B"/>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8</Words>
  <Characters>129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1</cp:revision>
  <dcterms:created xsi:type="dcterms:W3CDTF">2019-05-21T08:28:00Z</dcterms:created>
  <dcterms:modified xsi:type="dcterms:W3CDTF">2025-10-2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